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D56AAB0" w14:textId="2E142C4E" w:rsidR="00FB2C02" w:rsidRPr="00FB2C02" w:rsidRDefault="00FB2C02" w:rsidP="00FB2C02">
      <w:pPr>
        <w:jc w:val="center"/>
      </w:pPr>
    </w:p>
    <w:p w14:paraId="2394196E" w14:textId="03A05513" w:rsidR="009360FA" w:rsidRDefault="009F7DA7" w:rsidP="009360FA">
      <w:pPr>
        <w:jc w:val="center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SCARECROW FESTIVAL</w:t>
      </w:r>
      <w:r w:rsidR="00A14B01" w:rsidRPr="005F6770">
        <w:rPr>
          <w:b/>
          <w:bCs/>
          <w:sz w:val="28"/>
          <w:szCs w:val="28"/>
        </w:rPr>
        <w:t xml:space="preserve"> - </w:t>
      </w:r>
      <w:r w:rsidR="009360FA">
        <w:rPr>
          <w:b/>
          <w:bCs/>
          <w:sz w:val="28"/>
          <w:szCs w:val="28"/>
        </w:rPr>
        <w:t>ENTRY</w:t>
      </w:r>
      <w:r w:rsidR="00A14B01" w:rsidRPr="005F6770">
        <w:rPr>
          <w:b/>
          <w:bCs/>
          <w:sz w:val="28"/>
          <w:szCs w:val="28"/>
        </w:rPr>
        <w:t xml:space="preserve"> AP</w:t>
      </w:r>
      <w:r w:rsidR="00FB2C02" w:rsidRPr="005F6770">
        <w:rPr>
          <w:b/>
          <w:bCs/>
          <w:sz w:val="28"/>
          <w:szCs w:val="28"/>
        </w:rPr>
        <w:t>PLICATION FORM</w:t>
      </w:r>
    </w:p>
    <w:p w14:paraId="61D0CC89" w14:textId="77777777" w:rsidR="009360FA" w:rsidRPr="009360FA" w:rsidRDefault="009360FA" w:rsidP="009360FA">
      <w:pPr>
        <w:jc w:val="center"/>
        <w:rPr>
          <w:b/>
          <w:bCs/>
          <w:sz w:val="12"/>
          <w:szCs w:val="12"/>
        </w:rPr>
      </w:pPr>
    </w:p>
    <w:p w14:paraId="190E843B" w14:textId="6764DD8B" w:rsidR="005F6770" w:rsidRDefault="00F235CE" w:rsidP="00FB2C02">
      <w:r w:rsidRPr="001B5E50">
        <w:t xml:space="preserve">Thank you for </w:t>
      </w:r>
      <w:r w:rsidR="009360FA">
        <w:t xml:space="preserve">entering the </w:t>
      </w:r>
      <w:r w:rsidR="009F7DA7">
        <w:t>Scarecrow Festival</w:t>
      </w:r>
      <w:r w:rsidR="009360FA">
        <w:t xml:space="preserve"> Competition!</w:t>
      </w:r>
      <w:r w:rsidR="009F7DA7">
        <w:t xml:space="preserve"> </w:t>
      </w:r>
      <w:r w:rsidR="009360FA">
        <w:t xml:space="preserve">Scarecrows are </w:t>
      </w:r>
      <w:r w:rsidRPr="001B5E50">
        <w:t xml:space="preserve">to be </w:t>
      </w:r>
      <w:r w:rsidR="009360FA">
        <w:t>displayed between</w:t>
      </w:r>
      <w:r w:rsidR="009F7DA7">
        <w:t xml:space="preserve">:       </w:t>
      </w:r>
      <w:r w:rsidRPr="001B5E50">
        <w:t xml:space="preserve"> </w:t>
      </w:r>
      <w:r w:rsidR="009360FA" w:rsidRPr="009360FA">
        <w:rPr>
          <w:b/>
          <w:bCs/>
          <w:u w:val="single"/>
        </w:rPr>
        <w:t>Saturday 5</w:t>
      </w:r>
      <w:r w:rsidR="009360FA" w:rsidRPr="009360FA">
        <w:rPr>
          <w:b/>
          <w:bCs/>
          <w:u w:val="single"/>
          <w:vertAlign w:val="superscript"/>
        </w:rPr>
        <w:t>th</w:t>
      </w:r>
      <w:r w:rsidR="009360FA" w:rsidRPr="009360FA">
        <w:rPr>
          <w:b/>
          <w:bCs/>
          <w:u w:val="single"/>
        </w:rPr>
        <w:t xml:space="preserve"> September to </w:t>
      </w:r>
      <w:r w:rsidRPr="009360FA">
        <w:rPr>
          <w:b/>
          <w:bCs/>
          <w:u w:val="single"/>
        </w:rPr>
        <w:t xml:space="preserve">Saturday </w:t>
      </w:r>
      <w:r w:rsidR="009F7DA7" w:rsidRPr="009360FA">
        <w:rPr>
          <w:b/>
          <w:bCs/>
          <w:u w:val="single"/>
        </w:rPr>
        <w:t>12</w:t>
      </w:r>
      <w:r w:rsidR="00062C6D" w:rsidRPr="009360FA">
        <w:rPr>
          <w:b/>
          <w:bCs/>
          <w:u w:val="single"/>
          <w:vertAlign w:val="superscript"/>
        </w:rPr>
        <w:t>th</w:t>
      </w:r>
      <w:r w:rsidR="00062C6D" w:rsidRPr="009360FA">
        <w:rPr>
          <w:b/>
          <w:bCs/>
          <w:u w:val="single"/>
        </w:rPr>
        <w:t xml:space="preserve"> </w:t>
      </w:r>
      <w:r w:rsidR="009F7DA7" w:rsidRPr="009360FA">
        <w:rPr>
          <w:b/>
          <w:bCs/>
          <w:u w:val="single"/>
        </w:rPr>
        <w:t>September</w:t>
      </w:r>
      <w:r w:rsidR="00062C6D" w:rsidRPr="009360FA">
        <w:rPr>
          <w:b/>
          <w:bCs/>
          <w:u w:val="single"/>
        </w:rPr>
        <w:t xml:space="preserve"> </w:t>
      </w:r>
      <w:r w:rsidRPr="009360FA">
        <w:rPr>
          <w:b/>
          <w:bCs/>
          <w:u w:val="single"/>
        </w:rPr>
        <w:t>2026</w:t>
      </w:r>
      <w:r w:rsidR="009360FA">
        <w:rPr>
          <w:b/>
          <w:bCs/>
          <w:u w:val="single"/>
        </w:rPr>
        <w:t xml:space="preserve"> </w:t>
      </w:r>
      <w:r w:rsidR="009360FA" w:rsidRPr="009360FA">
        <w:t xml:space="preserve">and winners will be selected </w:t>
      </w:r>
      <w:r w:rsidR="009360FA">
        <w:t>at the Scarecrow Market on Saturday 12</w:t>
      </w:r>
      <w:r w:rsidR="009360FA" w:rsidRPr="009360FA">
        <w:rPr>
          <w:vertAlign w:val="superscript"/>
        </w:rPr>
        <w:t>th</w:t>
      </w:r>
      <w:r w:rsidR="009360FA">
        <w:t xml:space="preserve"> September </w:t>
      </w:r>
      <w:r w:rsidR="009360FA" w:rsidRPr="009360FA">
        <w:t>to win Best Resident, Best Business and Best Local Group awards.</w:t>
      </w:r>
    </w:p>
    <w:p w14:paraId="3AD26985" w14:textId="0279EDE0" w:rsidR="009360FA" w:rsidRDefault="009360FA" w:rsidP="00FB2C02">
      <w:r w:rsidRPr="009360FA">
        <w:rPr>
          <w:b/>
          <w:bCs/>
        </w:rPr>
        <w:t>PLEASE NOTE</w:t>
      </w:r>
      <w:r>
        <w:t>: By entering, you give permission for your address (only) will be placed on the Scarecrow Trail map so that residents and judges can see your scarecrow.</w:t>
      </w:r>
    </w:p>
    <w:p w14:paraId="21AE6709" w14:textId="77777777" w:rsidR="009360FA" w:rsidRPr="009360FA" w:rsidRDefault="009360FA" w:rsidP="00FB2C02">
      <w:pPr>
        <w:rPr>
          <w:sz w:val="8"/>
          <w:szCs w:val="8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FB2C02" w14:paraId="52D359CD" w14:textId="77777777" w:rsidTr="00FB2C02">
        <w:tc>
          <w:tcPr>
            <w:tcW w:w="9016" w:type="dxa"/>
          </w:tcPr>
          <w:p w14:paraId="67954CDF" w14:textId="3867A8C6" w:rsidR="00FB2C02" w:rsidRDefault="00FB2C02" w:rsidP="00FB2C02">
            <w:pPr>
              <w:rPr>
                <w:b/>
                <w:bCs/>
              </w:rPr>
            </w:pPr>
            <w:r>
              <w:rPr>
                <w:b/>
                <w:bCs/>
              </w:rPr>
              <w:t xml:space="preserve">Name </w:t>
            </w:r>
            <w:r w:rsidR="009360FA">
              <w:rPr>
                <w:b/>
                <w:bCs/>
              </w:rPr>
              <w:t xml:space="preserve">of </w:t>
            </w:r>
            <w:r>
              <w:rPr>
                <w:b/>
                <w:bCs/>
              </w:rPr>
              <w:t xml:space="preserve">person </w:t>
            </w:r>
            <w:r w:rsidR="009360FA">
              <w:rPr>
                <w:b/>
                <w:bCs/>
              </w:rPr>
              <w:t>entering</w:t>
            </w:r>
            <w:r>
              <w:rPr>
                <w:b/>
                <w:bCs/>
              </w:rPr>
              <w:t>:</w:t>
            </w:r>
          </w:p>
          <w:p w14:paraId="709D7D8E" w14:textId="77777777" w:rsidR="009360FA" w:rsidRDefault="009360FA" w:rsidP="00FB2C02">
            <w:pPr>
              <w:rPr>
                <w:b/>
                <w:bCs/>
              </w:rPr>
            </w:pPr>
          </w:p>
          <w:p w14:paraId="01698383" w14:textId="77777777" w:rsidR="009360FA" w:rsidRDefault="009360FA" w:rsidP="00FB2C02">
            <w:pPr>
              <w:rPr>
                <w:b/>
                <w:bCs/>
              </w:rPr>
            </w:pPr>
          </w:p>
          <w:p w14:paraId="1795ECFB" w14:textId="77777777" w:rsidR="009360FA" w:rsidRDefault="009360FA" w:rsidP="00FB2C02">
            <w:pPr>
              <w:rPr>
                <w:b/>
                <w:bCs/>
              </w:rPr>
            </w:pPr>
          </w:p>
          <w:p w14:paraId="3D47F52B" w14:textId="7C7F318B" w:rsidR="009360FA" w:rsidRDefault="009360FA" w:rsidP="00FB2C02">
            <w:pPr>
              <w:rPr>
                <w:b/>
                <w:bCs/>
              </w:rPr>
            </w:pPr>
            <w:r>
              <w:rPr>
                <w:b/>
                <w:bCs/>
              </w:rPr>
              <w:t>Address to view the scarecrow:</w:t>
            </w:r>
          </w:p>
          <w:p w14:paraId="2B4D41D5" w14:textId="77777777" w:rsidR="00FB2C02" w:rsidRDefault="00FB2C02" w:rsidP="00FB2C02">
            <w:pPr>
              <w:rPr>
                <w:b/>
                <w:bCs/>
              </w:rPr>
            </w:pPr>
          </w:p>
          <w:p w14:paraId="1F81E228" w14:textId="77777777" w:rsidR="00FB2C02" w:rsidRDefault="00FB2C02" w:rsidP="00FB2C02">
            <w:pPr>
              <w:rPr>
                <w:b/>
                <w:bCs/>
              </w:rPr>
            </w:pPr>
          </w:p>
          <w:p w14:paraId="4812FA45" w14:textId="77777777" w:rsidR="00FB2C02" w:rsidRDefault="00FB2C02" w:rsidP="00FB2C02">
            <w:pPr>
              <w:rPr>
                <w:b/>
                <w:bCs/>
              </w:rPr>
            </w:pPr>
          </w:p>
          <w:p w14:paraId="15360755" w14:textId="77777777" w:rsidR="009360FA" w:rsidRDefault="009360FA" w:rsidP="00FB2C02">
            <w:pPr>
              <w:rPr>
                <w:b/>
                <w:bCs/>
              </w:rPr>
            </w:pPr>
          </w:p>
          <w:p w14:paraId="0051C3EC" w14:textId="77777777" w:rsidR="009360FA" w:rsidRDefault="009360FA" w:rsidP="00FB2C02">
            <w:pPr>
              <w:rPr>
                <w:b/>
                <w:bCs/>
              </w:rPr>
            </w:pPr>
          </w:p>
          <w:p w14:paraId="35B64E43" w14:textId="77777777" w:rsidR="009360FA" w:rsidRDefault="009360FA" w:rsidP="00FB2C02">
            <w:pPr>
              <w:rPr>
                <w:b/>
                <w:bCs/>
              </w:rPr>
            </w:pPr>
          </w:p>
          <w:p w14:paraId="4AA8AE67" w14:textId="77777777" w:rsidR="009360FA" w:rsidRDefault="009360FA" w:rsidP="00FB2C02">
            <w:pPr>
              <w:rPr>
                <w:b/>
                <w:bCs/>
              </w:rPr>
            </w:pPr>
          </w:p>
          <w:p w14:paraId="718FFE35" w14:textId="4F4FBB15" w:rsidR="00FB2C02" w:rsidRDefault="00FB2C02" w:rsidP="00FB2C02">
            <w:pPr>
              <w:rPr>
                <w:b/>
                <w:bCs/>
              </w:rPr>
            </w:pPr>
            <w:r>
              <w:rPr>
                <w:b/>
                <w:bCs/>
              </w:rPr>
              <w:t>Postcode</w:t>
            </w:r>
            <w:r w:rsidR="00EA77A2">
              <w:rPr>
                <w:b/>
                <w:bCs/>
              </w:rPr>
              <w:t>:</w:t>
            </w:r>
            <w:r>
              <w:rPr>
                <w:b/>
                <w:bCs/>
              </w:rPr>
              <w:t xml:space="preserve"> </w:t>
            </w:r>
          </w:p>
          <w:p w14:paraId="0919E990" w14:textId="77777777" w:rsidR="009C5E7D" w:rsidRDefault="009C5E7D" w:rsidP="00FB2C02">
            <w:pPr>
              <w:rPr>
                <w:b/>
                <w:bCs/>
              </w:rPr>
            </w:pPr>
          </w:p>
          <w:p w14:paraId="57B58837" w14:textId="0569A2CE" w:rsidR="009C5E7D" w:rsidRDefault="009C5E7D" w:rsidP="00FB2C02">
            <w:pPr>
              <w:rPr>
                <w:b/>
                <w:bCs/>
              </w:rPr>
            </w:pPr>
            <w:r>
              <w:rPr>
                <w:b/>
                <w:bCs/>
              </w:rPr>
              <w:t>Telephone number:</w:t>
            </w:r>
          </w:p>
          <w:p w14:paraId="70997127" w14:textId="77777777" w:rsidR="009C5E7D" w:rsidRDefault="009C5E7D" w:rsidP="00FB2C02">
            <w:pPr>
              <w:rPr>
                <w:b/>
                <w:bCs/>
              </w:rPr>
            </w:pPr>
          </w:p>
          <w:p w14:paraId="7D4D4191" w14:textId="77777777" w:rsidR="009C5E7D" w:rsidRDefault="009C5E7D" w:rsidP="00FB2C02">
            <w:pPr>
              <w:rPr>
                <w:b/>
                <w:bCs/>
              </w:rPr>
            </w:pPr>
            <w:r>
              <w:rPr>
                <w:b/>
                <w:bCs/>
              </w:rPr>
              <w:t xml:space="preserve">Email address: </w:t>
            </w:r>
          </w:p>
          <w:p w14:paraId="1B422006" w14:textId="1EE61F58" w:rsidR="009C5E7D" w:rsidRDefault="009C5E7D" w:rsidP="00FB2C02">
            <w:pPr>
              <w:rPr>
                <w:b/>
                <w:bCs/>
              </w:rPr>
            </w:pPr>
          </w:p>
        </w:tc>
      </w:tr>
    </w:tbl>
    <w:p w14:paraId="71B4AFBF" w14:textId="4EF51F6C" w:rsidR="00A14B01" w:rsidRDefault="00A14B01" w:rsidP="00FB2C02">
      <w:pPr>
        <w:rPr>
          <w:b/>
          <w:bCs/>
          <w:color w:val="FF0000"/>
          <w:u w:val="single"/>
        </w:rPr>
      </w:pPr>
    </w:p>
    <w:p w14:paraId="326D30ED" w14:textId="4CB8E803" w:rsidR="00A14B01" w:rsidRPr="00A14B01" w:rsidRDefault="00A14B01" w:rsidP="00A14B01">
      <w:pPr>
        <w:rPr>
          <w:sz w:val="24"/>
          <w:szCs w:val="24"/>
        </w:rPr>
      </w:pPr>
      <w:r w:rsidRPr="00A14B01">
        <w:rPr>
          <w:sz w:val="24"/>
          <w:szCs w:val="24"/>
        </w:rPr>
        <w:t>Please complete this form and return no later than</w:t>
      </w:r>
      <w:r w:rsidRPr="00A14B01">
        <w:rPr>
          <w:b/>
          <w:bCs/>
          <w:sz w:val="24"/>
          <w:szCs w:val="24"/>
          <w:u w:val="single"/>
        </w:rPr>
        <w:t xml:space="preserve"> </w:t>
      </w:r>
      <w:r w:rsidR="005155C6">
        <w:rPr>
          <w:b/>
          <w:bCs/>
          <w:sz w:val="24"/>
          <w:szCs w:val="24"/>
          <w:u w:val="single"/>
        </w:rPr>
        <w:t>Friday</w:t>
      </w:r>
      <w:r w:rsidRPr="00A14B01">
        <w:rPr>
          <w:b/>
          <w:bCs/>
          <w:sz w:val="24"/>
          <w:szCs w:val="24"/>
          <w:u w:val="single"/>
        </w:rPr>
        <w:t xml:space="preserve"> </w:t>
      </w:r>
      <w:r w:rsidR="005155C6">
        <w:rPr>
          <w:b/>
          <w:bCs/>
          <w:sz w:val="24"/>
          <w:szCs w:val="24"/>
          <w:u w:val="single"/>
        </w:rPr>
        <w:t>14</w:t>
      </w:r>
      <w:r w:rsidR="005155C6" w:rsidRPr="005155C6">
        <w:rPr>
          <w:b/>
          <w:bCs/>
          <w:sz w:val="24"/>
          <w:szCs w:val="24"/>
          <w:u w:val="single"/>
          <w:vertAlign w:val="superscript"/>
        </w:rPr>
        <w:t>th</w:t>
      </w:r>
      <w:r w:rsidR="005155C6">
        <w:rPr>
          <w:b/>
          <w:bCs/>
          <w:sz w:val="24"/>
          <w:szCs w:val="24"/>
          <w:u w:val="single"/>
        </w:rPr>
        <w:t xml:space="preserve"> August</w:t>
      </w:r>
      <w:r w:rsidRPr="00A14B01">
        <w:rPr>
          <w:b/>
          <w:bCs/>
          <w:sz w:val="24"/>
          <w:szCs w:val="24"/>
          <w:u w:val="single"/>
        </w:rPr>
        <w:t xml:space="preserve"> 2026 </w:t>
      </w:r>
      <w:r w:rsidRPr="00A14B01">
        <w:rPr>
          <w:sz w:val="24"/>
          <w:szCs w:val="24"/>
        </w:rPr>
        <w:t>to:</w:t>
      </w:r>
    </w:p>
    <w:p w14:paraId="21FAB2AA" w14:textId="5D93145A" w:rsidR="00A14B01" w:rsidRDefault="00A14B01" w:rsidP="00A14B01">
      <w:pPr>
        <w:rPr>
          <w:sz w:val="24"/>
          <w:szCs w:val="24"/>
        </w:rPr>
      </w:pPr>
      <w:r w:rsidRPr="00A14B01">
        <w:rPr>
          <w:sz w:val="24"/>
          <w:szCs w:val="24"/>
        </w:rPr>
        <w:t xml:space="preserve">email: </w:t>
      </w:r>
      <w:hyperlink r:id="rId7" w:history="1">
        <w:r w:rsidR="009F7DA7" w:rsidRPr="00C4189C">
          <w:rPr>
            <w:rStyle w:val="Hyperlink"/>
            <w:sz w:val="24"/>
            <w:szCs w:val="24"/>
          </w:rPr>
          <w:t>theclerk@tibshelfparishcouncil.gov.uk</w:t>
        </w:r>
      </w:hyperlink>
    </w:p>
    <w:p w14:paraId="2CC340E9" w14:textId="0B3E0F9E" w:rsidR="00A14B01" w:rsidRPr="00A14B01" w:rsidRDefault="00A14B01" w:rsidP="00A14B01">
      <w:pPr>
        <w:rPr>
          <w:b/>
          <w:bCs/>
          <w:color w:val="FF0000"/>
          <w:sz w:val="24"/>
          <w:szCs w:val="24"/>
          <w:u w:val="single"/>
        </w:rPr>
      </w:pPr>
      <w:r w:rsidRPr="00A14B01">
        <w:rPr>
          <w:sz w:val="24"/>
          <w:szCs w:val="24"/>
        </w:rPr>
        <w:t xml:space="preserve">or </w:t>
      </w:r>
      <w:r w:rsidR="009360FA">
        <w:rPr>
          <w:sz w:val="24"/>
          <w:szCs w:val="24"/>
        </w:rPr>
        <w:t xml:space="preserve">drop off / </w:t>
      </w:r>
      <w:r w:rsidRPr="00A14B01">
        <w:rPr>
          <w:sz w:val="24"/>
          <w:szCs w:val="24"/>
        </w:rPr>
        <w:t>post to: Tibshelf Parish Council, 110 High Street, Tibshelf. DE55 5NU.</w:t>
      </w:r>
    </w:p>
    <w:sectPr w:rsidR="00A14B01" w:rsidRPr="00A14B01" w:rsidSect="00A14B01">
      <w:headerReference w:type="first" r:id="rId8"/>
      <w:pgSz w:w="11906" w:h="16838"/>
      <w:pgMar w:top="1440" w:right="1440" w:bottom="1440" w:left="1440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75E0F26" w14:textId="77777777" w:rsidR="00EC45B6" w:rsidRDefault="00EC45B6" w:rsidP="00A14B01">
      <w:pPr>
        <w:spacing w:after="0" w:line="240" w:lineRule="auto"/>
      </w:pPr>
      <w:r>
        <w:separator/>
      </w:r>
    </w:p>
  </w:endnote>
  <w:endnote w:type="continuationSeparator" w:id="0">
    <w:p w14:paraId="4AD2E43C" w14:textId="77777777" w:rsidR="00EC45B6" w:rsidRDefault="00EC45B6" w:rsidP="00A14B0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3AFFD04" w14:textId="77777777" w:rsidR="00EC45B6" w:rsidRDefault="00EC45B6" w:rsidP="00A14B01">
      <w:pPr>
        <w:spacing w:after="0" w:line="240" w:lineRule="auto"/>
      </w:pPr>
      <w:r>
        <w:separator/>
      </w:r>
    </w:p>
  </w:footnote>
  <w:footnote w:type="continuationSeparator" w:id="0">
    <w:p w14:paraId="0F7A2F2B" w14:textId="77777777" w:rsidR="00EC45B6" w:rsidRDefault="00EC45B6" w:rsidP="00A14B0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EDD5525" w14:textId="44DA943C" w:rsidR="00A14B01" w:rsidRDefault="009F7DA7" w:rsidP="00A14B01">
    <w:pPr>
      <w:pStyle w:val="Header"/>
      <w:jc w:val="center"/>
    </w:pPr>
    <w:r>
      <w:rPr>
        <w:noProof/>
      </w:rPr>
      <w:drawing>
        <wp:inline distT="0" distB="0" distL="0" distR="0" wp14:anchorId="1075A2FB" wp14:editId="5B2246D3">
          <wp:extent cx="3609109" cy="493424"/>
          <wp:effectExtent l="0" t="0" r="0" b="1905"/>
          <wp:docPr id="570865890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70865890" name="Picture 570865890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692817" cy="504868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B0D652D"/>
    <w:multiLevelType w:val="hybridMultilevel"/>
    <w:tmpl w:val="7E6431B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0909559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NDc3MDE0MDUyMjExMzVX0lEKTi0uzszPAykwrwUADRTsNSwAAAA="/>
  </w:docVars>
  <w:rsids>
    <w:rsidRoot w:val="00FB2C02"/>
    <w:rsid w:val="00054770"/>
    <w:rsid w:val="00062C6D"/>
    <w:rsid w:val="000B242D"/>
    <w:rsid w:val="000B7DAE"/>
    <w:rsid w:val="00196305"/>
    <w:rsid w:val="001B5E50"/>
    <w:rsid w:val="00211853"/>
    <w:rsid w:val="003160DF"/>
    <w:rsid w:val="003E11F9"/>
    <w:rsid w:val="00493AB2"/>
    <w:rsid w:val="004B019B"/>
    <w:rsid w:val="004C0552"/>
    <w:rsid w:val="005106A5"/>
    <w:rsid w:val="005155C6"/>
    <w:rsid w:val="00577D9C"/>
    <w:rsid w:val="0059117B"/>
    <w:rsid w:val="005C55B5"/>
    <w:rsid w:val="005F6770"/>
    <w:rsid w:val="006F300F"/>
    <w:rsid w:val="00736AE8"/>
    <w:rsid w:val="007B0BEF"/>
    <w:rsid w:val="008E4449"/>
    <w:rsid w:val="009360FA"/>
    <w:rsid w:val="009C340B"/>
    <w:rsid w:val="009C5E7D"/>
    <w:rsid w:val="009F7DA7"/>
    <w:rsid w:val="00A14B01"/>
    <w:rsid w:val="00A15001"/>
    <w:rsid w:val="00A70AED"/>
    <w:rsid w:val="00AA57E2"/>
    <w:rsid w:val="00AC0A1F"/>
    <w:rsid w:val="00B70B51"/>
    <w:rsid w:val="00BA347A"/>
    <w:rsid w:val="00C52AB6"/>
    <w:rsid w:val="00CF5C0A"/>
    <w:rsid w:val="00E40A09"/>
    <w:rsid w:val="00EA77A2"/>
    <w:rsid w:val="00EC45B6"/>
    <w:rsid w:val="00F235CE"/>
    <w:rsid w:val="00F522A3"/>
    <w:rsid w:val="00FB2C02"/>
    <w:rsid w:val="00FF4DA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CEB14A1"/>
  <w15:chartTrackingRefBased/>
  <w15:docId w15:val="{7B94FD38-FC1A-4962-A1EF-BF478BB6E06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GB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FB2C0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F235CE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1B5E50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B5E50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A14B0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14B01"/>
  </w:style>
  <w:style w:type="paragraph" w:styleId="Footer">
    <w:name w:val="footer"/>
    <w:basedOn w:val="Normal"/>
    <w:link w:val="FooterChar"/>
    <w:uiPriority w:val="99"/>
    <w:unhideWhenUsed/>
    <w:rsid w:val="00A14B0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14B0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815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mailto:theclerk@tibshelfparishcouncil.gov.uk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1</Pages>
  <Words>134</Words>
  <Characters>769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ibshelf Parish Clerk</dc:creator>
  <cp:keywords/>
  <dc:description/>
  <cp:lastModifiedBy>Mark Scarborough</cp:lastModifiedBy>
  <cp:revision>5</cp:revision>
  <cp:lastPrinted>2026-07-16T15:14:00Z</cp:lastPrinted>
  <dcterms:created xsi:type="dcterms:W3CDTF">2026-07-16T12:02:00Z</dcterms:created>
  <dcterms:modified xsi:type="dcterms:W3CDTF">2026-07-16T15:15:00Z</dcterms:modified>
</cp:coreProperties>
</file>